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327C3" w14:textId="3ED534E1" w:rsidR="004C3337" w:rsidRPr="005D1321" w:rsidRDefault="004C3337" w:rsidP="005D1321">
      <w:pPr>
        <w:jc w:val="both"/>
      </w:pPr>
    </w:p>
    <w:p w14:paraId="0FC327C4" w14:textId="77777777" w:rsidR="004C3337" w:rsidRDefault="004C53AB">
      <w:pPr>
        <w:pStyle w:val="Heading2"/>
        <w:jc w:val="center"/>
      </w:pPr>
      <w:r>
        <w:rPr>
          <w:rFonts w:asciiTheme="minorHAnsi" w:hAnsiTheme="minorHAnsi" w:cstheme="minorBidi"/>
          <w:sz w:val="22"/>
          <w:szCs w:val="22"/>
          <w:u w:val="single"/>
        </w:rPr>
        <w:t>TUTOR/STAFF LIST – SENIOR SECTION</w:t>
      </w:r>
    </w:p>
    <w:tbl>
      <w:tblPr>
        <w:tblpPr w:leftFromText="180" w:rightFromText="180" w:vertAnchor="text" w:horzAnchor="margin" w:tblpXSpec="center" w:tblpY="94"/>
        <w:tblW w:w="8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1335"/>
        <w:gridCol w:w="579"/>
        <w:gridCol w:w="5586"/>
      </w:tblGrid>
      <w:tr w:rsidR="004C3337" w14:paraId="0FC327C8" w14:textId="77777777">
        <w:trPr>
          <w:trHeight w:val="658"/>
        </w:trPr>
        <w:tc>
          <w:tcPr>
            <w:tcW w:w="8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C5" w14:textId="77777777" w:rsidR="004C3337" w:rsidRDefault="004C53A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DISCOVERY</w:t>
            </w:r>
          </w:p>
          <w:p w14:paraId="3CF73AA9" w14:textId="77777777" w:rsidR="00D9364F" w:rsidRPr="00183569" w:rsidRDefault="00D9364F" w:rsidP="00D9364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Head of House: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teve Flores – </w:t>
            </w:r>
            <w:hyperlink r:id="rId11" w:history="1">
              <w:r w:rsidRPr="00BF4A36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Flores-Stephen@mayfield.portsmouth.sch.uk</w:t>
              </w:r>
            </w:hyperlink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  <w:p w14:paraId="0FC327C7" w14:textId="7392478C" w:rsidR="004C3337" w:rsidRDefault="00D9364F" w:rsidP="00D9364F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>Ast</w:t>
            </w:r>
            <w:proofErr w:type="spellEnd"/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. Head of House: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Alex Franklin</w:t>
            </w:r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– </w:t>
            </w:r>
            <w:hyperlink r:id="rId12" w:history="1">
              <w:r w:rsidRPr="00BF4A36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FranklinA@mayfield.portsmouth.sch.uk</w:t>
              </w:r>
            </w:hyperlink>
          </w:p>
        </w:tc>
      </w:tr>
      <w:tr w:rsidR="004C3337" w14:paraId="0FC327CD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7C9" w14:textId="307F118A" w:rsidR="004C3337" w:rsidRDefault="00A07C0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ina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CA" w14:textId="4E4C381C" w:rsidR="004C3337" w:rsidRDefault="00A07C0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EVERE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7CB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1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7CC" w14:textId="707E06EE" w:rsidR="004C3337" w:rsidRDefault="0047157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3">
              <w:r w:rsidRPr="2BADFBF9">
                <w:rPr>
                  <w:rStyle w:val="Hyperlink"/>
                  <w:sz w:val="18"/>
                  <w:szCs w:val="18"/>
                </w:rPr>
                <w:t>Severe-Tina@mayfield.portsmouth.sch.uk</w:t>
              </w:r>
            </w:hyperlink>
          </w:p>
        </w:tc>
      </w:tr>
      <w:tr w:rsidR="004C3337" w14:paraId="0FC327D2" w14:textId="77777777">
        <w:trPr>
          <w:trHeight w:val="1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CE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lex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CF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CEY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7D0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2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7D1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4" w:history="1">
              <w:r w:rsidR="004C53AB">
                <w:rPr>
                  <w:rStyle w:val="Hyperlink"/>
                  <w:sz w:val="18"/>
                  <w:szCs w:val="18"/>
                </w:rPr>
                <w:t>Macey-Alex@mayfield.portsmouth.sch.uk</w:t>
              </w:r>
            </w:hyperlink>
            <w:r w:rsidR="004C53AB">
              <w:rPr>
                <w:sz w:val="18"/>
                <w:szCs w:val="18"/>
              </w:rPr>
              <w:t xml:space="preserve"> </w:t>
            </w:r>
          </w:p>
        </w:tc>
      </w:tr>
      <w:tr w:rsidR="004C3337" w14:paraId="0FC327D7" w14:textId="77777777">
        <w:trPr>
          <w:trHeight w:val="22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D3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Sharon 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D4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ICH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7D5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3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D6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5" w:history="1">
              <w:r w:rsidR="004C53AB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Rich@mayfield.portsmouth.sch.uk</w:t>
              </w:r>
            </w:hyperlink>
            <w:r w:rsidR="004C53A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7DC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D8" w14:textId="31DB1FB9" w:rsidR="004C3337" w:rsidRDefault="00436A9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nnah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D9" w14:textId="480EA5EB" w:rsidR="004C3337" w:rsidRDefault="00436A9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DAMS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DA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4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DB" w14:textId="20C79FB1" w:rsidR="004C3337" w:rsidRDefault="00C0620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6" w:history="1">
              <w:r w:rsidRPr="00210C78">
                <w:rPr>
                  <w:rStyle w:val="Hyperlink"/>
                  <w:sz w:val="18"/>
                  <w:szCs w:val="18"/>
                </w:rPr>
                <w:t>adams-hannah@mayfield.portsmouth.sch.uk</w:t>
              </w:r>
            </w:hyperlink>
            <w:r>
              <w:rPr>
                <w:sz w:val="18"/>
                <w:szCs w:val="18"/>
              </w:rPr>
              <w:t xml:space="preserve"> </w:t>
            </w:r>
          </w:p>
        </w:tc>
      </w:tr>
      <w:tr w:rsidR="004C3337" w14:paraId="0FC327E1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7DD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Karen 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DE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TEDMAN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7DF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5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7E0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7" w:history="1">
              <w:r w:rsidR="004C53AB">
                <w:rPr>
                  <w:rStyle w:val="Hyperlink"/>
                  <w:sz w:val="18"/>
                  <w:szCs w:val="18"/>
                </w:rPr>
                <w:t>StedmanK@mayfield.portsmouth.sch.uk</w:t>
              </w:r>
            </w:hyperlink>
            <w:r w:rsidR="004C53AB">
              <w:rPr>
                <w:sz w:val="18"/>
                <w:szCs w:val="18"/>
              </w:rPr>
              <w:t xml:space="preserve"> </w:t>
            </w:r>
          </w:p>
        </w:tc>
      </w:tr>
      <w:tr w:rsidR="004C3337" w14:paraId="0FC327E6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E2" w14:textId="61EFBCFE" w:rsidR="004C3337" w:rsidRDefault="00B4089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aul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327E3" w14:textId="5BDEE968" w:rsidR="004C3337" w:rsidRDefault="00B4089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APNISI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327E4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6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E5" w14:textId="519C854D" w:rsidR="004C3337" w:rsidRDefault="007E594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8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kapnisi-paul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7EB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FC327E7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esley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FC327E8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OGERS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FC327E9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7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FC327EA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19" w:history="1">
              <w:r w:rsidR="004C53AB">
                <w:rPr>
                  <w:rStyle w:val="Hyperlink"/>
                  <w:sz w:val="18"/>
                  <w:szCs w:val="18"/>
                </w:rPr>
                <w:t>RogersL@mayfield.portsmouth.sch.uk</w:t>
              </w:r>
            </w:hyperlink>
            <w:r w:rsidR="004C53AB">
              <w:rPr>
                <w:sz w:val="18"/>
                <w:szCs w:val="18"/>
              </w:rPr>
              <w:t xml:space="preserve"> </w:t>
            </w:r>
          </w:p>
        </w:tc>
      </w:tr>
      <w:tr w:rsidR="004C3337" w14:paraId="0FC327F0" w14:textId="77777777">
        <w:trPr>
          <w:trHeight w:val="209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7EC" w14:textId="47A1A398" w:rsidR="004C3337" w:rsidRDefault="003A2E6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liza</w:t>
            </w:r>
          </w:p>
        </w:tc>
        <w:tc>
          <w:tcPr>
            <w:tcW w:w="1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ED" w14:textId="6A1556C9" w:rsidR="004C3337" w:rsidRDefault="003A2E6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ERNANDEZ</w:t>
            </w:r>
            <w:r w:rsidR="00C8732C">
              <w:rPr>
                <w:rFonts w:asciiTheme="minorHAnsi" w:hAnsiTheme="minorHAnsi" w:cstheme="minorHAnsi"/>
                <w:sz w:val="18"/>
                <w:szCs w:val="18"/>
              </w:rPr>
              <w:t>- SANCHEZ</w:t>
            </w:r>
          </w:p>
        </w:tc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7EE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7</w:t>
            </w:r>
          </w:p>
        </w:tc>
        <w:tc>
          <w:tcPr>
            <w:tcW w:w="5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7EF" w14:textId="58D4DF15" w:rsidR="004C3337" w:rsidRDefault="007E594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0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dolinghernandezsanch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7FA" w14:textId="77777777">
        <w:trPr>
          <w:trHeight w:val="43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F1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Wanda</w:t>
            </w:r>
          </w:p>
          <w:p w14:paraId="0FC327F2" w14:textId="5489CA8B" w:rsidR="004C3337" w:rsidRDefault="00C8732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liza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F3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ARNES</w:t>
            </w:r>
          </w:p>
          <w:p w14:paraId="0FC327F5" w14:textId="4932FF58" w:rsidR="004C3337" w:rsidRDefault="00C8732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ERNANDEZ-SANCHEZ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7F6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8</w:t>
            </w:r>
          </w:p>
          <w:p w14:paraId="0FC327F7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8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7F8" w14:textId="77777777" w:rsidR="004C3337" w:rsidRDefault="002D0FD5">
            <w:pPr>
              <w:rPr>
                <w:sz w:val="18"/>
                <w:szCs w:val="18"/>
              </w:rPr>
            </w:pPr>
            <w:hyperlink r:id="rId21" w:history="1">
              <w:r w:rsidR="004C53AB">
                <w:rPr>
                  <w:rStyle w:val="Hyperlink"/>
                  <w:sz w:val="18"/>
                  <w:szCs w:val="18"/>
                </w:rPr>
                <w:t>Barnes@mayfield.portsmouth.sch.uk</w:t>
              </w:r>
            </w:hyperlink>
            <w:r w:rsidR="004C53AB">
              <w:rPr>
                <w:sz w:val="18"/>
                <w:szCs w:val="18"/>
              </w:rPr>
              <w:t xml:space="preserve"> </w:t>
            </w:r>
          </w:p>
          <w:p w14:paraId="0FC327F9" w14:textId="0D908561" w:rsidR="004C3337" w:rsidRDefault="007E594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2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dolinghernandezsanch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7FF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FB" w14:textId="2D9F1CB1" w:rsidR="004C3337" w:rsidRDefault="00C8732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atherina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FC" w14:textId="2C4DCCB5" w:rsidR="004C3337" w:rsidRDefault="00C8732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LAKE-ALLEN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FD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9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7FE" w14:textId="0240F757" w:rsidR="004C3337" w:rsidRDefault="00727B1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3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blakeallen-catherina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03" w14:textId="77777777">
        <w:trPr>
          <w:trHeight w:val="658"/>
        </w:trPr>
        <w:tc>
          <w:tcPr>
            <w:tcW w:w="8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00" w14:textId="77777777" w:rsidR="004C3337" w:rsidRDefault="004C53A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ENDEAVOUR</w:t>
            </w:r>
          </w:p>
          <w:p w14:paraId="2BE79A39" w14:textId="77777777" w:rsidR="00707F9D" w:rsidRPr="00183569" w:rsidRDefault="00707F9D" w:rsidP="00707F9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Head of House: James Campbell – </w:t>
            </w:r>
            <w:hyperlink r:id="rId24" w:history="1">
              <w:r w:rsidRPr="00210C78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CampbellJ@mayfield.portsmouth.sch.uk</w:t>
              </w:r>
            </w:hyperlink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  <w:p w14:paraId="0FC32802" w14:textId="6F1442EA" w:rsidR="004C3337" w:rsidRDefault="00707F9D" w:rsidP="00707F9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>Ast</w:t>
            </w:r>
            <w:proofErr w:type="spellEnd"/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. Head of House: Sarah Hutchinson </w:t>
            </w:r>
            <w:hyperlink r:id="rId25" w:history="1">
              <w:r w:rsidRPr="00210C78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Hutchinson@mayfield.portsmouth.sch.uk</w:t>
              </w:r>
            </w:hyperlink>
          </w:p>
        </w:tc>
      </w:tr>
      <w:tr w:rsidR="004C3337" w14:paraId="0FC32808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4F7B9" w14:textId="77777777" w:rsidR="004C3337" w:rsidRPr="002C31F6" w:rsidRDefault="002C31F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</w:t>
            </w:r>
            <w:r w:rsidRPr="002C31F6">
              <w:rPr>
                <w:rFonts w:asciiTheme="minorHAnsi" w:hAnsiTheme="minorHAnsi" w:cstheme="minorHAnsi"/>
                <w:sz w:val="18"/>
                <w:szCs w:val="18"/>
              </w:rPr>
              <w:t>yley</w:t>
            </w:r>
          </w:p>
          <w:p w14:paraId="0FC32804" w14:textId="2BDA0D40" w:rsidR="002C31F6" w:rsidRDefault="002C31F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C31F6">
              <w:rPr>
                <w:rFonts w:asciiTheme="minorHAnsi" w:hAnsiTheme="minorHAnsi" w:cstheme="minorHAnsi"/>
                <w:sz w:val="18"/>
                <w:szCs w:val="18"/>
              </w:rPr>
              <w:t>Ralph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EDDE9" w14:textId="77777777" w:rsidR="004C3337" w:rsidRDefault="002C31F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AYLOR</w:t>
            </w:r>
          </w:p>
          <w:p w14:paraId="0FC32805" w14:textId="32DF837A" w:rsidR="002C31F6" w:rsidRDefault="002C31F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ULLIN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06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1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07" w14:textId="20DFD2A7" w:rsidR="004C3337" w:rsidRDefault="000B397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6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taylor-hayley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hyperlink r:id="rId27" w:history="1">
              <w:r w:rsidR="00982D2F"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mullin@mayfield.portsmouth.sch.uk</w:t>
              </w:r>
            </w:hyperlink>
            <w:r w:rsidR="00982D2F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0D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09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atherine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0A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STLES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80B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2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0C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8" w:history="1">
              <w:r w:rsidR="004C53AB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AstlesK@mayfield.portsmouth.sch.uk</w:t>
              </w:r>
            </w:hyperlink>
            <w:r w:rsidR="004C53A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16" w14:textId="77777777">
        <w:trPr>
          <w:trHeight w:val="22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0E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harlotte</w:t>
            </w:r>
          </w:p>
          <w:p w14:paraId="0FC3280F" w14:textId="65BCA9FD" w:rsidR="004C3337" w:rsidRDefault="00264D2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alph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10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ORTON</w:t>
            </w:r>
          </w:p>
          <w:p w14:paraId="0FC32811" w14:textId="07606A3B" w:rsidR="004C3337" w:rsidRDefault="00264D2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ULLIN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812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3</w:t>
            </w:r>
          </w:p>
          <w:p w14:paraId="0FC32813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3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14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29" w:history="1">
              <w:r w:rsidR="004C53AB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HortonC@mayfield.portsmouth.sch.uk</w:t>
              </w:r>
            </w:hyperlink>
            <w:r w:rsidR="004C53A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0FC32815" w14:textId="35554C70" w:rsidR="004C3337" w:rsidRDefault="00982D2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30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mullin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1B" w14:textId="77777777">
        <w:trPr>
          <w:trHeight w:val="22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5E571" w14:textId="77777777" w:rsidR="004C3337" w:rsidRDefault="00264D2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nnah</w:t>
            </w:r>
          </w:p>
          <w:p w14:paraId="0FC32817" w14:textId="193A4853" w:rsidR="00E66A63" w:rsidRDefault="00E66A6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achael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827F2" w14:textId="77777777" w:rsidR="004C3337" w:rsidRDefault="00264D2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UGHES</w:t>
            </w:r>
          </w:p>
          <w:p w14:paraId="0FC32818" w14:textId="5C2E424E" w:rsidR="00E66A63" w:rsidRDefault="00E66A6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OLMER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819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4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0153A" w14:textId="6FD5A67F" w:rsidR="004C3337" w:rsidRDefault="00982D2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31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hughes-hannah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006F5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0FC3281A" w14:textId="72A91D31" w:rsidR="00E66A63" w:rsidRDefault="00006F5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32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colmer-rachael@mayfield.portsmouth.sch.u</w:t>
              </w:r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="00E66A6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20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79AEF" w14:textId="77777777" w:rsidR="004C3337" w:rsidRDefault="00FE5BA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ules</w:t>
            </w:r>
          </w:p>
          <w:p w14:paraId="0FC3281C" w14:textId="3F6E15A1" w:rsidR="00FE5BA9" w:rsidRDefault="00FE5BA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bbie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5A3B3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</w:t>
            </w:r>
            <w:r w:rsidR="00FE5BA9">
              <w:rPr>
                <w:rFonts w:asciiTheme="minorHAnsi" w:hAnsiTheme="minorHAnsi" w:cstheme="minorHAnsi"/>
                <w:sz w:val="18"/>
                <w:szCs w:val="18"/>
              </w:rPr>
              <w:t>OPER</w:t>
            </w:r>
          </w:p>
          <w:p w14:paraId="0FC3281D" w14:textId="46594764" w:rsidR="00FE5BA9" w:rsidRDefault="00FE5BA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DLER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1E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5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A15D3" w14:textId="77777777" w:rsidR="00D45803" w:rsidRDefault="00D4580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33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roper-jules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0FC3281F" w14:textId="24DA0A3A" w:rsidR="004C3337" w:rsidRDefault="00D4580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34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sadler-abby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25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21" w14:textId="4C3B8936" w:rsidR="004C3337" w:rsidRDefault="00FE5BA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yndsey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22" w14:textId="170E351B" w:rsidR="004C3337" w:rsidRDefault="000D4C3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UGHES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23" w14:textId="77777777" w:rsidR="004C3337" w:rsidRDefault="004C53AB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6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24" w14:textId="7BDAF6C2" w:rsidR="004C3337" w:rsidRDefault="00D4580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35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hughes-lyndsey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2E" w14:textId="77777777">
        <w:trPr>
          <w:trHeight w:val="22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27" w14:textId="420F0340" w:rsidR="004C3337" w:rsidRDefault="000D4C3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elia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29" w14:textId="1E531B93" w:rsidR="004C3337" w:rsidRDefault="000D4C3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AGUNA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2A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7</w:t>
            </w:r>
          </w:p>
          <w:p w14:paraId="0FC3282B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7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2C" w14:textId="472DB5A2" w:rsidR="004C3337" w:rsidRDefault="00A86816">
            <w:pPr>
              <w:rPr>
                <w:sz w:val="18"/>
                <w:szCs w:val="18"/>
              </w:rPr>
            </w:pPr>
            <w:hyperlink r:id="rId36" w:history="1">
              <w:r w:rsidRPr="00210C78">
                <w:rPr>
                  <w:rStyle w:val="Hyperlink"/>
                  <w:sz w:val="18"/>
                  <w:szCs w:val="18"/>
                </w:rPr>
                <w:t>laguna-celia@mayfield.portsmouth.sch.uk</w:t>
              </w:r>
            </w:hyperlink>
            <w:r>
              <w:rPr>
                <w:sz w:val="18"/>
                <w:szCs w:val="18"/>
              </w:rPr>
              <w:t xml:space="preserve"> </w:t>
            </w:r>
          </w:p>
          <w:p w14:paraId="0FC3282D" w14:textId="75558F0C" w:rsidR="004C3337" w:rsidRDefault="004C333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C3337" w14:paraId="0FC32833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2F" w14:textId="3558EEB0" w:rsidR="004C3337" w:rsidRDefault="005D132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ebecca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30" w14:textId="45256688" w:rsidR="005D1321" w:rsidRDefault="005D132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ARL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31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8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32" w14:textId="056D7F4B" w:rsidR="004C3337" w:rsidRDefault="00A86816">
            <w:pPr>
              <w:rPr>
                <w:rFonts w:asciiTheme="minorHAnsi" w:hAnsiTheme="minorHAnsi" w:cstheme="minorBidi"/>
                <w:sz w:val="18"/>
                <w:szCs w:val="18"/>
              </w:rPr>
            </w:pPr>
            <w:hyperlink r:id="rId37" w:history="1">
              <w:r w:rsidRPr="00210C78">
                <w:rPr>
                  <w:rStyle w:val="Hyperlink"/>
                  <w:rFonts w:asciiTheme="minorHAnsi" w:hAnsiTheme="minorHAnsi" w:cstheme="minorBidi"/>
                  <w:sz w:val="18"/>
                  <w:szCs w:val="18"/>
                </w:rPr>
                <w:t>earl-rebecca@mayfield.portsmouth.sch.uk</w:t>
              </w:r>
            </w:hyperlink>
            <w:r>
              <w:rPr>
                <w:rFonts w:asciiTheme="minorHAnsi" w:hAnsiTheme="minorHAnsi" w:cstheme="minorBidi"/>
                <w:sz w:val="18"/>
                <w:szCs w:val="18"/>
              </w:rPr>
              <w:t xml:space="preserve"> </w:t>
            </w:r>
          </w:p>
        </w:tc>
      </w:tr>
      <w:tr w:rsidR="004C3337" w14:paraId="0FC32838" w14:textId="77777777">
        <w:trPr>
          <w:trHeight w:val="22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34" w14:textId="7F068B78" w:rsidR="004C3337" w:rsidRDefault="005D132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eter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35" w14:textId="05F5BF44" w:rsidR="004C3337" w:rsidRDefault="005D132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ORDAN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36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9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37" w14:textId="388369E2" w:rsidR="004C3337" w:rsidRDefault="00632F3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38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jordan-peter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3C" w14:textId="77777777">
        <w:trPr>
          <w:trHeight w:val="643"/>
        </w:trPr>
        <w:tc>
          <w:tcPr>
            <w:tcW w:w="8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39" w14:textId="77777777" w:rsidR="004C3337" w:rsidRDefault="004C53A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INTREPID</w:t>
            </w:r>
          </w:p>
          <w:p w14:paraId="2CFFA768" w14:textId="77777777" w:rsidR="004E43E2" w:rsidRPr="00183569" w:rsidRDefault="004E43E2" w:rsidP="004E43E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Head of House: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Jess Jones - </w:t>
            </w:r>
            <w:r>
              <w:t xml:space="preserve"> </w:t>
            </w:r>
            <w:hyperlink r:id="rId39" w:history="1">
              <w:r w:rsidRPr="00014195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jonesj1@mayfield.portsmouth.sch.uk</w:t>
              </w:r>
            </w:hyperlink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  <w:p w14:paraId="0FC3283B" w14:textId="66C61393" w:rsidR="004C3337" w:rsidRDefault="004E43E2" w:rsidP="004E43E2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>Ast</w:t>
            </w:r>
            <w:proofErr w:type="spellEnd"/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. Head of House: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Carly Reid – </w:t>
            </w:r>
            <w:hyperlink r:id="rId40" w:history="1">
              <w:r w:rsidRPr="00014195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ReidC@mayfield.portsmouth.sch.uk</w:t>
              </w:r>
            </w:hyperlink>
          </w:p>
        </w:tc>
      </w:tr>
      <w:tr w:rsidR="004C3337" w14:paraId="0FC32841" w14:textId="77777777">
        <w:trPr>
          <w:trHeight w:val="22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3D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eth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3E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MITH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83F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1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840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1" w:history="1">
              <w:r w:rsidR="004C53AB">
                <w:rPr>
                  <w:rStyle w:val="Hyperlink"/>
                  <w:sz w:val="18"/>
                  <w:szCs w:val="18"/>
                </w:rPr>
                <w:t>Smith-Betheny@mayfield.portsmouth.sch.uk</w:t>
              </w:r>
            </w:hyperlink>
          </w:p>
        </w:tc>
      </w:tr>
      <w:tr w:rsidR="004C3337" w14:paraId="0FC32846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42" w14:textId="5F03B1A2" w:rsidR="004C3337" w:rsidRDefault="00265DA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mma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43" w14:textId="5F871F68" w:rsidR="004C3337" w:rsidRDefault="00265DA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ANNISTER-PALMER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844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2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45" w14:textId="0DF9D881" w:rsidR="004C3337" w:rsidRDefault="00ED448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2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bannister-palmer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4B" w14:textId="77777777">
        <w:trPr>
          <w:trHeight w:val="260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47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hauna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48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URNETT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49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3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4A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3" w:history="1">
              <w:r w:rsidR="004C53AB">
                <w:rPr>
                  <w:rStyle w:val="Hyperlink"/>
                  <w:sz w:val="18"/>
                  <w:szCs w:val="18"/>
                </w:rPr>
                <w:t>Burnett-Shauna@mayfield.portsmouth.sch.uk</w:t>
              </w:r>
            </w:hyperlink>
            <w:r w:rsidR="004C53AB">
              <w:rPr>
                <w:sz w:val="18"/>
                <w:szCs w:val="18"/>
              </w:rPr>
              <w:t xml:space="preserve"> </w:t>
            </w:r>
          </w:p>
        </w:tc>
      </w:tr>
      <w:tr w:rsidR="004C3337" w14:paraId="0FC32850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4C" w14:textId="5FCBBD8F" w:rsidR="004C3337" w:rsidRDefault="004208C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onique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4D" w14:textId="0536AEC4" w:rsidR="004C3337" w:rsidRDefault="004208C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EDLEY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84E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4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4F" w14:textId="17CFCC9E" w:rsidR="004C3337" w:rsidRDefault="0030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4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medley-monique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55" w14:textId="77777777">
        <w:trPr>
          <w:trHeight w:val="39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2B62772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ancy</w:t>
            </w:r>
          </w:p>
          <w:p w14:paraId="0FC32851" w14:textId="47F71D31" w:rsidR="002F5867" w:rsidRDefault="002F58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penogh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0504B4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INCLAIR</w:t>
            </w:r>
          </w:p>
          <w:p w14:paraId="0FC32852" w14:textId="17361F29" w:rsidR="002F5867" w:rsidRDefault="002F58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EPHANNA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E254903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5</w:t>
            </w:r>
          </w:p>
          <w:p w14:paraId="0FC32853" w14:textId="6B0FD56E" w:rsidR="002F5867" w:rsidRDefault="002F586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5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C61F875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5" w:history="1">
              <w:r w:rsidR="004C53AB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SinclairN@mayfield.portsmouth.sch.uk</w:t>
              </w:r>
            </w:hyperlink>
            <w:r w:rsidR="004C53A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0FC32854" w14:textId="0F519D50" w:rsidR="003023F3" w:rsidRDefault="0030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46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lepheana-mponeng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5A" w14:textId="77777777">
        <w:trPr>
          <w:trHeight w:val="43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C3E09" w14:textId="77777777" w:rsidR="004C3337" w:rsidRDefault="001C380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ollie</w:t>
            </w:r>
          </w:p>
          <w:p w14:paraId="0FC32856" w14:textId="47529989" w:rsidR="001C380C" w:rsidRDefault="001C380C">
            <w:pPr>
              <w:rPr>
                <w:rFonts w:asciiTheme="minorHAnsi" w:hAnsiTheme="minorHAnsi" w:cstheme="minorBidi"/>
                <w:sz w:val="18"/>
                <w:szCs w:val="18"/>
              </w:rPr>
            </w:pPr>
            <w:r>
              <w:rPr>
                <w:rFonts w:asciiTheme="minorHAnsi" w:hAnsiTheme="minorHAnsi" w:cstheme="minorBidi"/>
                <w:sz w:val="18"/>
                <w:szCs w:val="18"/>
              </w:rPr>
              <w:t>Jade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9EEA" w14:textId="77777777" w:rsidR="004C3337" w:rsidRDefault="001C380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UDGE</w:t>
            </w:r>
          </w:p>
          <w:p w14:paraId="0FC32857" w14:textId="7FD9B177" w:rsidR="001C380C" w:rsidRDefault="001C380C">
            <w:pPr>
              <w:rPr>
                <w:rFonts w:asciiTheme="minorHAnsi" w:hAnsiTheme="minorHAnsi" w:cstheme="minorBidi"/>
                <w:sz w:val="18"/>
                <w:szCs w:val="18"/>
              </w:rPr>
            </w:pPr>
            <w:r>
              <w:rPr>
                <w:rFonts w:asciiTheme="minorHAnsi" w:hAnsiTheme="minorHAnsi" w:cstheme="minorBidi"/>
                <w:sz w:val="18"/>
                <w:szCs w:val="18"/>
              </w:rPr>
              <w:t>NEWMAN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58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6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86493" w14:textId="77777777" w:rsidR="004C3337" w:rsidRDefault="00165BDD">
            <w:pPr>
              <w:rPr>
                <w:rFonts w:asciiTheme="minorHAnsi" w:hAnsiTheme="minorHAnsi" w:cstheme="minorBidi"/>
                <w:sz w:val="18"/>
                <w:szCs w:val="18"/>
              </w:rPr>
            </w:pPr>
            <w:hyperlink r:id="rId47" w:history="1">
              <w:r w:rsidRPr="00210C78">
                <w:rPr>
                  <w:rStyle w:val="Hyperlink"/>
                  <w:rFonts w:asciiTheme="minorHAnsi" w:hAnsiTheme="minorHAnsi" w:cstheme="minorBidi"/>
                  <w:sz w:val="18"/>
                  <w:szCs w:val="18"/>
                </w:rPr>
                <w:t>fudge-hollie@mayfield.portsmouth.sch.uk</w:t>
              </w:r>
            </w:hyperlink>
            <w:r>
              <w:rPr>
                <w:rFonts w:asciiTheme="minorHAnsi" w:hAnsiTheme="minorHAnsi" w:cstheme="minorBidi"/>
                <w:sz w:val="18"/>
                <w:szCs w:val="18"/>
              </w:rPr>
              <w:t xml:space="preserve"> </w:t>
            </w:r>
          </w:p>
          <w:p w14:paraId="0FC32859" w14:textId="0D6963CE" w:rsidR="00B11DC2" w:rsidRDefault="0063384F">
            <w:pPr>
              <w:rPr>
                <w:rFonts w:asciiTheme="minorHAnsi" w:hAnsiTheme="minorHAnsi" w:cstheme="minorBidi"/>
                <w:sz w:val="18"/>
                <w:szCs w:val="18"/>
              </w:rPr>
            </w:pPr>
            <w:hyperlink r:id="rId48" w:history="1">
              <w:r w:rsidRPr="00210C78">
                <w:rPr>
                  <w:rStyle w:val="Hyperlink"/>
                  <w:rFonts w:asciiTheme="minorHAnsi" w:hAnsiTheme="minorHAnsi" w:cstheme="minorBidi"/>
                  <w:sz w:val="18"/>
                  <w:szCs w:val="18"/>
                </w:rPr>
                <w:t>newman-jade@mayfield.portsmouth.sch.uk</w:t>
              </w:r>
            </w:hyperlink>
            <w:r>
              <w:rPr>
                <w:rFonts w:asciiTheme="minorHAnsi" w:hAnsiTheme="minorHAnsi" w:cstheme="minorBidi"/>
                <w:sz w:val="18"/>
                <w:szCs w:val="18"/>
              </w:rPr>
              <w:t xml:space="preserve"> </w:t>
            </w:r>
          </w:p>
        </w:tc>
      </w:tr>
      <w:tr w:rsidR="004C3337" w14:paraId="0FC32863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5C" w14:textId="73D22A1B" w:rsidR="004C3337" w:rsidRDefault="001C380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velyn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5E" w14:textId="252268A8" w:rsidR="004C3337" w:rsidRDefault="001C380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UNOZ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0" w14:textId="6F104612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7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2" w14:textId="4D953F2E" w:rsidR="004C3337" w:rsidRDefault="0063384F">
            <w:pPr>
              <w:rPr>
                <w:sz w:val="18"/>
                <w:szCs w:val="18"/>
              </w:rPr>
            </w:pPr>
            <w:hyperlink r:id="rId49" w:history="1">
              <w:r w:rsidRPr="00210C78">
                <w:rPr>
                  <w:rStyle w:val="Hyperlink"/>
                  <w:sz w:val="18"/>
                  <w:szCs w:val="18"/>
                </w:rPr>
                <w:t>munoz-evelyn@mayfield.portsmouth.sch.uk</w:t>
              </w:r>
            </w:hyperlink>
            <w:r>
              <w:rPr>
                <w:sz w:val="18"/>
                <w:szCs w:val="18"/>
              </w:rPr>
              <w:t xml:space="preserve"> </w:t>
            </w:r>
          </w:p>
        </w:tc>
      </w:tr>
      <w:tr w:rsidR="004C3337" w14:paraId="0FC32868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4" w14:textId="77777777" w:rsidR="004C3337" w:rsidRDefault="004C53AB">
            <w:pPr>
              <w:rPr>
                <w:rFonts w:eastAsia="Calibri"/>
                <w:sz w:val="18"/>
                <w:szCs w:val="18"/>
              </w:rPr>
            </w:pPr>
            <w:r>
              <w:rPr>
                <w:rFonts w:asciiTheme="minorHAnsi" w:hAnsiTheme="minorHAnsi" w:cstheme="minorBidi"/>
                <w:sz w:val="18"/>
                <w:szCs w:val="18"/>
              </w:rPr>
              <w:t>Gordon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5" w14:textId="77777777" w:rsidR="004C3337" w:rsidRDefault="004C53AB">
            <w:pPr>
              <w:rPr>
                <w:rFonts w:eastAsia="Calibri"/>
                <w:sz w:val="18"/>
                <w:szCs w:val="18"/>
              </w:rPr>
            </w:pPr>
            <w:r>
              <w:rPr>
                <w:rFonts w:asciiTheme="minorHAnsi" w:hAnsiTheme="minorHAnsi" w:cstheme="minorBidi"/>
                <w:sz w:val="18"/>
                <w:szCs w:val="18"/>
              </w:rPr>
              <w:t>JACKSON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6" w14:textId="77777777" w:rsidR="004C3337" w:rsidRDefault="004C53AB">
            <w:pPr>
              <w:rPr>
                <w:rFonts w:asciiTheme="minorHAnsi" w:hAnsiTheme="minorHAnsi" w:cstheme="minorBidi"/>
                <w:sz w:val="18"/>
                <w:szCs w:val="18"/>
              </w:rPr>
            </w:pPr>
            <w:r>
              <w:rPr>
                <w:rFonts w:asciiTheme="minorHAnsi" w:hAnsiTheme="minorHAnsi" w:cstheme="minorBidi"/>
                <w:sz w:val="18"/>
                <w:szCs w:val="18"/>
              </w:rPr>
              <w:t>I8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7" w14:textId="77777777" w:rsidR="004C3337" w:rsidRDefault="002D0FD5">
            <w:pPr>
              <w:rPr>
                <w:rFonts w:eastAsia="Calibri"/>
                <w:sz w:val="18"/>
                <w:szCs w:val="18"/>
              </w:rPr>
            </w:pPr>
            <w:hyperlink r:id="rId50">
              <w:r w:rsidR="004C53AB">
                <w:rPr>
                  <w:rStyle w:val="Hyperlink"/>
                  <w:sz w:val="18"/>
                  <w:szCs w:val="18"/>
                </w:rPr>
                <w:t>JacksonG@mayfield.portsmouth.sch.uk</w:t>
              </w:r>
            </w:hyperlink>
            <w:r w:rsidR="004C53AB">
              <w:rPr>
                <w:sz w:val="18"/>
                <w:szCs w:val="18"/>
              </w:rPr>
              <w:t xml:space="preserve"> </w:t>
            </w:r>
          </w:p>
        </w:tc>
      </w:tr>
      <w:tr w:rsidR="004C3337" w14:paraId="0FC3286D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9" w14:textId="77777777" w:rsidR="004C3337" w:rsidRDefault="004C53AB">
            <w:pPr>
              <w:rPr>
                <w:rFonts w:eastAsia="Calibri"/>
                <w:sz w:val="18"/>
                <w:szCs w:val="18"/>
              </w:rPr>
            </w:pPr>
            <w:r>
              <w:rPr>
                <w:rFonts w:asciiTheme="minorHAnsi" w:hAnsiTheme="minorHAnsi" w:cstheme="minorBidi"/>
                <w:sz w:val="18"/>
                <w:szCs w:val="18"/>
              </w:rPr>
              <w:t>Steve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A" w14:textId="77777777" w:rsidR="004C3337" w:rsidRDefault="004C53AB">
            <w:pPr>
              <w:rPr>
                <w:rFonts w:eastAsia="Calibri"/>
                <w:sz w:val="18"/>
                <w:szCs w:val="18"/>
              </w:rPr>
            </w:pPr>
            <w:r>
              <w:rPr>
                <w:rFonts w:asciiTheme="minorHAnsi" w:hAnsiTheme="minorHAnsi" w:cstheme="minorBidi"/>
                <w:sz w:val="18"/>
                <w:szCs w:val="18"/>
              </w:rPr>
              <w:t>REID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B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9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C" w14:textId="77777777" w:rsidR="004C3337" w:rsidRDefault="002D0FD5">
            <w:pPr>
              <w:rPr>
                <w:rFonts w:eastAsia="Calibri"/>
                <w:sz w:val="18"/>
                <w:szCs w:val="18"/>
              </w:rPr>
            </w:pPr>
            <w:hyperlink r:id="rId51">
              <w:r w:rsidR="004C53AB">
                <w:rPr>
                  <w:rStyle w:val="Hyperlink"/>
                  <w:rFonts w:asciiTheme="minorHAnsi" w:hAnsiTheme="minorHAnsi" w:cstheme="minorBidi"/>
                  <w:sz w:val="18"/>
                  <w:szCs w:val="18"/>
                </w:rPr>
                <w:t>Reid-Steve@mayfield.portsmouth.sch.uk</w:t>
              </w:r>
            </w:hyperlink>
            <w:r w:rsidR="004C53AB">
              <w:rPr>
                <w:rFonts w:asciiTheme="minorHAnsi" w:hAnsiTheme="minorHAnsi" w:cstheme="minorBidi"/>
                <w:sz w:val="18"/>
                <w:szCs w:val="18"/>
              </w:rPr>
              <w:t xml:space="preserve"> </w:t>
            </w:r>
          </w:p>
        </w:tc>
      </w:tr>
    </w:tbl>
    <w:p w14:paraId="0FC3286E" w14:textId="77777777" w:rsidR="004C3337" w:rsidRDefault="004C53AB">
      <w:r>
        <w:br w:type="page"/>
      </w:r>
    </w:p>
    <w:tbl>
      <w:tblPr>
        <w:tblpPr w:leftFromText="180" w:rightFromText="180" w:vertAnchor="text" w:horzAnchor="margin" w:tblpXSpec="center" w:tblpY="94"/>
        <w:tblW w:w="8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1335"/>
        <w:gridCol w:w="579"/>
        <w:gridCol w:w="5586"/>
      </w:tblGrid>
      <w:tr w:rsidR="004C3337" w14:paraId="0FC32872" w14:textId="77777777">
        <w:trPr>
          <w:trHeight w:val="288"/>
        </w:trPr>
        <w:tc>
          <w:tcPr>
            <w:tcW w:w="8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6F" w14:textId="77777777" w:rsidR="004C3337" w:rsidRDefault="004C53A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lastRenderedPageBreak/>
              <w:t>VICTORY</w:t>
            </w:r>
          </w:p>
          <w:p w14:paraId="463CAE6A" w14:textId="77777777" w:rsidR="009B141B" w:rsidRPr="00183569" w:rsidRDefault="009B141B" w:rsidP="009B141B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Head of House: Phil Denford – </w:t>
            </w:r>
            <w:hyperlink r:id="rId52" w:history="1">
              <w:r w:rsidRPr="00BF4A36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DenfordP@mayfield.portsmouth.sch.uk</w:t>
              </w:r>
            </w:hyperlink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  <w:p w14:paraId="0FC32871" w14:textId="20FBFF3D" w:rsidR="004C3337" w:rsidRDefault="009B141B" w:rsidP="009B141B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>Ast.Head</w:t>
            </w:r>
            <w:proofErr w:type="spellEnd"/>
            <w:r w:rsidRPr="0018356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of House: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Harry Gardner – </w:t>
            </w:r>
            <w:hyperlink r:id="rId53" w:history="1">
              <w:r w:rsidRPr="00BF4A36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Gardner-Harry@mayfield.portsmouth.sch.uk</w:t>
              </w:r>
            </w:hyperlink>
          </w:p>
        </w:tc>
      </w:tr>
      <w:tr w:rsidR="004C3337" w14:paraId="0FC3287B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73" w14:textId="71C3DC4F" w:rsidR="004C3337" w:rsidRDefault="004A412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ebecca</w:t>
            </w:r>
          </w:p>
          <w:p w14:paraId="0FC32874" w14:textId="269C092A" w:rsidR="004C3337" w:rsidRDefault="004A412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ichelle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75" w14:textId="7F499414" w:rsidR="004C3337" w:rsidRDefault="004A412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NFORD</w:t>
            </w:r>
          </w:p>
          <w:p w14:paraId="0FC32876" w14:textId="3DE6FEB5" w:rsidR="004C3337" w:rsidRDefault="004A412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ACKSON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877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1</w:t>
            </w:r>
          </w:p>
          <w:p w14:paraId="0FC32878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1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79" w14:textId="43385FF2" w:rsidR="004C3337" w:rsidRDefault="00D854F6">
            <w:pPr>
              <w:rPr>
                <w:sz w:val="18"/>
                <w:szCs w:val="18"/>
              </w:rPr>
            </w:pPr>
            <w:hyperlink r:id="rId54" w:history="1">
              <w:r w:rsidRPr="00210C78">
                <w:rPr>
                  <w:rStyle w:val="Hyperlink"/>
                  <w:sz w:val="18"/>
                  <w:szCs w:val="18"/>
                </w:rPr>
                <w:t>denfordr@mayfield.portsmouth.sch.uk</w:t>
              </w:r>
            </w:hyperlink>
            <w:r>
              <w:rPr>
                <w:sz w:val="18"/>
                <w:szCs w:val="18"/>
              </w:rPr>
              <w:t xml:space="preserve"> </w:t>
            </w:r>
          </w:p>
          <w:p w14:paraId="0FC3287A" w14:textId="6E5AC282" w:rsidR="004C3337" w:rsidRDefault="00C738C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5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jackson-michelle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80" w14:textId="77777777">
        <w:trPr>
          <w:trHeight w:val="280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7C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auline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7D" w14:textId="77777777" w:rsidR="004C3337" w:rsidRDefault="004C53AB">
            <w:pPr>
              <w:rPr>
                <w:rFonts w:asciiTheme="minorHAnsi" w:hAnsiTheme="minorHAnsi" w:cstheme="minorBidi"/>
                <w:sz w:val="18"/>
                <w:szCs w:val="18"/>
              </w:rPr>
            </w:pPr>
            <w:r>
              <w:rPr>
                <w:rFonts w:asciiTheme="minorHAnsi" w:hAnsiTheme="minorHAnsi" w:cstheme="minorBidi"/>
                <w:sz w:val="18"/>
                <w:szCs w:val="18"/>
              </w:rPr>
              <w:t>FRENCH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287E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2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7F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6" w:history="1">
              <w:r w:rsidR="004C53AB">
                <w:rPr>
                  <w:rStyle w:val="Hyperlink"/>
                  <w:sz w:val="18"/>
                  <w:szCs w:val="18"/>
                </w:rPr>
                <w:t>French-Pauline@mayfield.portsmouth.sch.uk</w:t>
              </w:r>
            </w:hyperlink>
          </w:p>
        </w:tc>
      </w:tr>
      <w:tr w:rsidR="004C3337" w14:paraId="0FC32885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81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mily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82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AINTER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83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3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84" w14:textId="77777777" w:rsidR="004C3337" w:rsidRDefault="002D0FD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7" w:history="1">
              <w:r w:rsidR="004C53AB">
                <w:rPr>
                  <w:rStyle w:val="Hyperlink"/>
                  <w:sz w:val="18"/>
                  <w:szCs w:val="18"/>
                </w:rPr>
                <w:t>Painter-Emily@mayfield.portsmouth.sch.uk</w:t>
              </w:r>
            </w:hyperlink>
            <w:r w:rsidR="004C53AB">
              <w:rPr>
                <w:sz w:val="18"/>
                <w:szCs w:val="18"/>
              </w:rPr>
              <w:t xml:space="preserve"> </w:t>
            </w:r>
          </w:p>
        </w:tc>
      </w:tr>
      <w:tr w:rsidR="004C3337" w14:paraId="0FC3288E" w14:textId="77777777" w:rsidTr="00906525">
        <w:trPr>
          <w:trHeight w:val="185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87" w14:textId="0A0FCAE3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en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89" w14:textId="2A570634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ICHARDSON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8B" w14:textId="1732F35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4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8D" w14:textId="51F4B9E5" w:rsidR="004C3337" w:rsidRPr="00906525" w:rsidRDefault="002D0FD5">
            <w:pPr>
              <w:rPr>
                <w:sz w:val="18"/>
                <w:szCs w:val="18"/>
              </w:rPr>
            </w:pPr>
            <w:hyperlink r:id="rId58" w:history="1">
              <w:r w:rsidR="004C53AB">
                <w:rPr>
                  <w:rStyle w:val="Hyperlink"/>
                  <w:sz w:val="18"/>
                  <w:szCs w:val="18"/>
                </w:rPr>
                <w:t>Richardson-Ben@mayfield.portsmouth.sch.uk</w:t>
              </w:r>
            </w:hyperlink>
          </w:p>
        </w:tc>
      </w:tr>
      <w:tr w:rsidR="004C3337" w14:paraId="0FC32893" w14:textId="77777777">
        <w:trPr>
          <w:trHeight w:val="20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8F" w14:textId="117280AF" w:rsidR="004C3337" w:rsidRDefault="0090652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riv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90" w14:textId="7E4241DD" w:rsidR="004C3337" w:rsidRDefault="0090652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UDADA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91" w14:textId="77777777" w:rsidR="004C3337" w:rsidRDefault="004C53AB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5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32892" w14:textId="319C0971" w:rsidR="004C3337" w:rsidRDefault="0006598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59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mudada-rumbidzai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98" w14:textId="77777777">
        <w:trPr>
          <w:trHeight w:val="29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32894" w14:textId="35EDAC7F" w:rsidR="004C3337" w:rsidRDefault="0090652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icola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32895" w14:textId="5401A8FC" w:rsidR="004C3337" w:rsidRDefault="0090652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ISHOP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32896" w14:textId="77777777" w:rsidR="004C3337" w:rsidRDefault="004C53AB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I6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32897" w14:textId="10C18258" w:rsidR="004C3337" w:rsidRDefault="002833A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60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bishop-nicola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A2" w14:textId="77777777">
        <w:trPr>
          <w:trHeight w:val="27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FC3289A" w14:textId="011E6B6A" w:rsidR="004C3337" w:rsidRDefault="006869E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achel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3289D" w14:textId="2FD0EE32" w:rsidR="004C3337" w:rsidRDefault="006869E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BGOOD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FC3289F" w14:textId="40FB7A81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I7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FC328A1" w14:textId="517E5D8E" w:rsidR="004C3337" w:rsidRDefault="00B1588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61" w:history="1">
              <w:r w:rsidRPr="00210C78">
                <w:rPr>
                  <w:rStyle w:val="Hyperlink"/>
                  <w:sz w:val="18"/>
                  <w:szCs w:val="18"/>
                </w:rPr>
                <w:t>habgoodr@mayfield.portsmouth.sch.uk</w:t>
              </w:r>
            </w:hyperlink>
            <w:r w:rsidR="002833A1">
              <w:rPr>
                <w:sz w:val="18"/>
                <w:szCs w:val="18"/>
              </w:rPr>
              <w:t xml:space="preserve"> </w:t>
            </w:r>
          </w:p>
        </w:tc>
      </w:tr>
      <w:tr w:rsidR="004C3337" w14:paraId="0FC328A7" w14:textId="77777777">
        <w:trPr>
          <w:trHeight w:val="242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A3" w14:textId="5C2E0615" w:rsidR="004C3337" w:rsidRDefault="006869E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im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A4" w14:textId="443401F7" w:rsidR="004C3337" w:rsidRDefault="006869E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STILL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A5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8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328A6" w14:textId="482F2982" w:rsidR="004C3337" w:rsidRDefault="00973F1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62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astill-timothy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4C3337" w14:paraId="0FC328AC" w14:textId="77777777">
        <w:trPr>
          <w:trHeight w:val="262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328A8" w14:textId="26011ECF" w:rsidR="004C3337" w:rsidRDefault="006869E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</w:t>
            </w:r>
            <w:r w:rsidRPr="006869E2">
              <w:rPr>
                <w:rFonts w:asciiTheme="minorHAnsi" w:hAnsiTheme="minorHAnsi" w:cstheme="minorHAnsi"/>
                <w:sz w:val="18"/>
                <w:szCs w:val="18"/>
              </w:rPr>
              <w:t>ichael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328A9" w14:textId="0F9D1430" w:rsidR="004C3337" w:rsidRDefault="006869E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</w:t>
            </w:r>
            <w:r w:rsidRPr="006869E2">
              <w:rPr>
                <w:rFonts w:asciiTheme="minorHAnsi" w:hAnsiTheme="minorHAnsi" w:cstheme="minorHAnsi"/>
                <w:sz w:val="18"/>
                <w:szCs w:val="18"/>
              </w:rPr>
              <w:t>ODFREY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328AA" w14:textId="77777777" w:rsidR="004C3337" w:rsidRDefault="004C53A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9</w:t>
            </w:r>
          </w:p>
        </w:tc>
        <w:tc>
          <w:tcPr>
            <w:tcW w:w="55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328AB" w14:textId="0695DCDE" w:rsidR="004C3337" w:rsidRDefault="00B1588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hyperlink r:id="rId63" w:history="1">
              <w:r w:rsidRPr="00210C78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godfrey-michael@mayfield.portsmouth.sch.uk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</w:tbl>
    <w:p w14:paraId="0FC328AD" w14:textId="77777777" w:rsidR="004C3337" w:rsidRDefault="004C3337"/>
    <w:p w14:paraId="0FC328FD" w14:textId="77777777" w:rsidR="004C3337" w:rsidRDefault="004C3337">
      <w:pPr>
        <w:jc w:val="both"/>
      </w:pPr>
    </w:p>
    <w:p w14:paraId="0FC328FE" w14:textId="77777777" w:rsidR="004C3337" w:rsidRDefault="004C3337">
      <w:pPr>
        <w:jc w:val="both"/>
      </w:pPr>
    </w:p>
    <w:p w14:paraId="0FC328FF" w14:textId="77777777" w:rsidR="004C3337" w:rsidRDefault="004C3337">
      <w:pPr>
        <w:jc w:val="both"/>
      </w:pPr>
    </w:p>
    <w:p w14:paraId="0FC32900" w14:textId="77777777" w:rsidR="004C3337" w:rsidRDefault="004C3337">
      <w:pPr>
        <w:jc w:val="both"/>
      </w:pPr>
    </w:p>
    <w:sectPr w:rsidR="004C3337">
      <w:headerReference w:type="default" r:id="rId64"/>
      <w:footerReference w:type="default" r:id="rId6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B61E0" w14:textId="77777777" w:rsidR="004C53AB" w:rsidRDefault="004C53AB">
      <w:r>
        <w:separator/>
      </w:r>
    </w:p>
  </w:endnote>
  <w:endnote w:type="continuationSeparator" w:id="0">
    <w:p w14:paraId="52B2B735" w14:textId="77777777" w:rsidR="004C53AB" w:rsidRDefault="004C53AB">
      <w:r>
        <w:continuationSeparator/>
      </w:r>
    </w:p>
  </w:endnote>
  <w:endnote w:type="continuationNotice" w:id="1">
    <w:p w14:paraId="7157CAF0" w14:textId="77777777" w:rsidR="004C53AB" w:rsidRDefault="004C5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32908" w14:textId="5C7BAE38" w:rsidR="004C3337" w:rsidRDefault="004C3337">
    <w:pPr>
      <w:pStyle w:val="Footer"/>
      <w:jc w:val="center"/>
      <w:rPr>
        <w:i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BD281" w14:textId="77777777" w:rsidR="004C53AB" w:rsidRDefault="004C53AB">
      <w:r>
        <w:separator/>
      </w:r>
    </w:p>
  </w:footnote>
  <w:footnote w:type="continuationSeparator" w:id="0">
    <w:p w14:paraId="4E9506C1" w14:textId="77777777" w:rsidR="004C53AB" w:rsidRDefault="004C53AB">
      <w:r>
        <w:continuationSeparator/>
      </w:r>
    </w:p>
  </w:footnote>
  <w:footnote w:type="continuationNotice" w:id="1">
    <w:p w14:paraId="62BA7EE4" w14:textId="77777777" w:rsidR="004C53AB" w:rsidRDefault="004C53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32907" w14:textId="77777777" w:rsidR="004C3337" w:rsidRDefault="004C53AB">
    <w:pPr>
      <w:pStyle w:val="Header"/>
    </w:pPr>
    <w:r>
      <w:rPr>
        <w:b/>
        <w:bCs/>
        <w:noProof/>
        <w:u w:val="single"/>
        <w:lang w:eastAsia="en-GB"/>
      </w:rPr>
      <w:drawing>
        <wp:anchor distT="0" distB="0" distL="114300" distR="114300" simplePos="0" relativeHeight="251658240" behindDoc="0" locked="0" layoutInCell="1" allowOverlap="1" wp14:anchorId="0FC32909" wp14:editId="0FC3290A">
          <wp:simplePos x="0" y="0"/>
          <wp:positionH relativeFrom="column">
            <wp:posOffset>-781050</wp:posOffset>
          </wp:positionH>
          <wp:positionV relativeFrom="paragraph">
            <wp:posOffset>-87630</wp:posOffset>
          </wp:positionV>
          <wp:extent cx="3400425" cy="616327"/>
          <wp:effectExtent l="0" t="0" r="0" b="0"/>
          <wp:wrapSquare wrapText="bothSides"/>
          <wp:docPr id="1" name="Picture 1" descr="T:\Admin\Mayfield Logo\mayfield-school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Admin\Mayfield Logo\mayfield-school-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00425" cy="6163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85B9C"/>
    <w:multiLevelType w:val="hybridMultilevel"/>
    <w:tmpl w:val="98209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77D36"/>
    <w:multiLevelType w:val="hybridMultilevel"/>
    <w:tmpl w:val="979CEB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D4BDB"/>
    <w:multiLevelType w:val="hybridMultilevel"/>
    <w:tmpl w:val="B032F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7931B3"/>
    <w:multiLevelType w:val="hybridMultilevel"/>
    <w:tmpl w:val="BFC69AD2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498A6EC6"/>
    <w:multiLevelType w:val="hybridMultilevel"/>
    <w:tmpl w:val="BC5C8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204057"/>
    <w:multiLevelType w:val="hybridMultilevel"/>
    <w:tmpl w:val="32346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E74720"/>
    <w:multiLevelType w:val="hybridMultilevel"/>
    <w:tmpl w:val="9C005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7155516">
    <w:abstractNumId w:val="1"/>
  </w:num>
  <w:num w:numId="2" w16cid:durableId="656767004">
    <w:abstractNumId w:val="0"/>
  </w:num>
  <w:num w:numId="3" w16cid:durableId="1389913334">
    <w:abstractNumId w:val="5"/>
  </w:num>
  <w:num w:numId="4" w16cid:durableId="785195906">
    <w:abstractNumId w:val="4"/>
  </w:num>
  <w:num w:numId="5" w16cid:durableId="1251044569">
    <w:abstractNumId w:val="3"/>
  </w:num>
  <w:num w:numId="6" w16cid:durableId="904685152">
    <w:abstractNumId w:val="2"/>
  </w:num>
  <w:num w:numId="7" w16cid:durableId="13368827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0sDQzMTY2MjE2NzdS0lEKTi0uzszPAykwrgUAIFn7ESwAAAA="/>
  </w:docVars>
  <w:rsids>
    <w:rsidRoot w:val="004C3337"/>
    <w:rsid w:val="00006F5C"/>
    <w:rsid w:val="00065984"/>
    <w:rsid w:val="000B397F"/>
    <w:rsid w:val="000D4C3C"/>
    <w:rsid w:val="00165BDD"/>
    <w:rsid w:val="001C380C"/>
    <w:rsid w:val="00264D29"/>
    <w:rsid w:val="00265DA4"/>
    <w:rsid w:val="002833A1"/>
    <w:rsid w:val="002C31F6"/>
    <w:rsid w:val="002F5867"/>
    <w:rsid w:val="003023F3"/>
    <w:rsid w:val="003A2E69"/>
    <w:rsid w:val="004208C3"/>
    <w:rsid w:val="00436A9B"/>
    <w:rsid w:val="0047157A"/>
    <w:rsid w:val="004A4126"/>
    <w:rsid w:val="004C3337"/>
    <w:rsid w:val="004C53AB"/>
    <w:rsid w:val="004E43E2"/>
    <w:rsid w:val="004F1F2D"/>
    <w:rsid w:val="005D1321"/>
    <w:rsid w:val="00632F3C"/>
    <w:rsid w:val="0063384F"/>
    <w:rsid w:val="006869E2"/>
    <w:rsid w:val="006F4A15"/>
    <w:rsid w:val="00707F9D"/>
    <w:rsid w:val="00727B1E"/>
    <w:rsid w:val="007E594E"/>
    <w:rsid w:val="00906525"/>
    <w:rsid w:val="00973F1A"/>
    <w:rsid w:val="00982D2F"/>
    <w:rsid w:val="009B141B"/>
    <w:rsid w:val="00A07C00"/>
    <w:rsid w:val="00A86816"/>
    <w:rsid w:val="00B11DC2"/>
    <w:rsid w:val="00B15881"/>
    <w:rsid w:val="00B40899"/>
    <w:rsid w:val="00C06205"/>
    <w:rsid w:val="00C738C9"/>
    <w:rsid w:val="00C8732C"/>
    <w:rsid w:val="00D45803"/>
    <w:rsid w:val="00D854F6"/>
    <w:rsid w:val="00D9364F"/>
    <w:rsid w:val="00E66A63"/>
    <w:rsid w:val="00ED448B"/>
    <w:rsid w:val="00FE5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3277C"/>
  <w15:docId w15:val="{A1148868-568A-45B5-A2BB-575D5F553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283"/>
      </w:tabs>
      <w:jc w:val="both"/>
      <w:outlineLvl w:val="1"/>
    </w:pPr>
    <w:rPr>
      <w:rFonts w:ascii="Tahoma" w:eastAsia="Times New Roman" w:hAnsi="Tahoma" w:cs="Times New Roman"/>
      <w:b/>
      <w:snapToGrid w:val="0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rPr>
      <w:rFonts w:ascii="Tahoma" w:eastAsia="Times New Roman" w:hAnsi="Tahoma" w:cs="Times New Roman"/>
      <w:b/>
      <w:snapToGrid w:val="0"/>
      <w:sz w:val="28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E74B5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1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taylor-hayley@mayfield.portsmouth.sch.uk" TargetMode="External"/><Relationship Id="rId21" Type="http://schemas.openxmlformats.org/officeDocument/2006/relationships/hyperlink" Target="mailto:Barnes@mayfield.portsmouth.sch.uk" TargetMode="External"/><Relationship Id="rId34" Type="http://schemas.openxmlformats.org/officeDocument/2006/relationships/hyperlink" Target="mailto:sadler-abby@mayfield.portsmouth.sch.uk" TargetMode="External"/><Relationship Id="rId42" Type="http://schemas.openxmlformats.org/officeDocument/2006/relationships/hyperlink" Target="mailto:bannister-palmer@mayfield.portsmouth.sch.uk" TargetMode="External"/><Relationship Id="rId47" Type="http://schemas.openxmlformats.org/officeDocument/2006/relationships/hyperlink" Target="mailto:fudge-hollie@mayfield.portsmouth.sch.uk" TargetMode="External"/><Relationship Id="rId50" Type="http://schemas.openxmlformats.org/officeDocument/2006/relationships/hyperlink" Target="mailto:JacksonG@mayfield.portsmouth.sch.uk" TargetMode="External"/><Relationship Id="rId55" Type="http://schemas.openxmlformats.org/officeDocument/2006/relationships/hyperlink" Target="mailto:jackson-michelle@mayfield.portsmouth.sch.uk" TargetMode="External"/><Relationship Id="rId63" Type="http://schemas.openxmlformats.org/officeDocument/2006/relationships/hyperlink" Target="mailto:godfrey-michael@mayfield.portsmouth.sch.uk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adams-hannah@mayfield.portsmouth.sch.uk" TargetMode="External"/><Relationship Id="rId29" Type="http://schemas.openxmlformats.org/officeDocument/2006/relationships/hyperlink" Target="mailto:HortonC@mayfield.portsmouth.sch.uk" TargetMode="External"/><Relationship Id="rId11" Type="http://schemas.openxmlformats.org/officeDocument/2006/relationships/hyperlink" Target="mailto:Flores-Stephen@mayfield.portsmouth.sch.uk" TargetMode="External"/><Relationship Id="rId24" Type="http://schemas.openxmlformats.org/officeDocument/2006/relationships/hyperlink" Target="mailto:CampbellJ@mayfield.portsmouth.sch.uk" TargetMode="External"/><Relationship Id="rId32" Type="http://schemas.openxmlformats.org/officeDocument/2006/relationships/hyperlink" Target="mailto:colmer-rachael@mayfield.portsmouth.sch.uk" TargetMode="External"/><Relationship Id="rId37" Type="http://schemas.openxmlformats.org/officeDocument/2006/relationships/hyperlink" Target="mailto:earl-rebecca@mayfield.portsmouth.sch.uk" TargetMode="External"/><Relationship Id="rId40" Type="http://schemas.openxmlformats.org/officeDocument/2006/relationships/hyperlink" Target="mailto:ReidC@mayfield.portsmouth.sch.uk" TargetMode="External"/><Relationship Id="rId45" Type="http://schemas.openxmlformats.org/officeDocument/2006/relationships/hyperlink" Target="mailto:SinclairN@mayfield.portsmouth.sch.uk" TargetMode="External"/><Relationship Id="rId53" Type="http://schemas.openxmlformats.org/officeDocument/2006/relationships/hyperlink" Target="mailto:Gardner-Harry@mayfield.portsmouth.sch.uk" TargetMode="External"/><Relationship Id="rId58" Type="http://schemas.openxmlformats.org/officeDocument/2006/relationships/hyperlink" Target="mailto:Richardson-Ben@mayfield.portsmouth.sch.uk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mailto:habgoodr@mayfield.portsmouth.sch.uk" TargetMode="External"/><Relationship Id="rId19" Type="http://schemas.openxmlformats.org/officeDocument/2006/relationships/hyperlink" Target="mailto:RogersL@mayfield.portsmouth.sch.uk" TargetMode="External"/><Relationship Id="rId14" Type="http://schemas.openxmlformats.org/officeDocument/2006/relationships/hyperlink" Target="mailto:Macey-Alex@mayfield.portsmouth.sch.uk" TargetMode="External"/><Relationship Id="rId22" Type="http://schemas.openxmlformats.org/officeDocument/2006/relationships/hyperlink" Target="mailto:dolinghernandezsanch@mayfield.portsmouth.sch.uk" TargetMode="External"/><Relationship Id="rId27" Type="http://schemas.openxmlformats.org/officeDocument/2006/relationships/hyperlink" Target="mailto:mullin@mayfield.portsmouth.sch.uk" TargetMode="External"/><Relationship Id="rId30" Type="http://schemas.openxmlformats.org/officeDocument/2006/relationships/hyperlink" Target="mailto:mullin@mayfield.portsmouth.sch.uk" TargetMode="External"/><Relationship Id="rId35" Type="http://schemas.openxmlformats.org/officeDocument/2006/relationships/hyperlink" Target="mailto:hughes-lyndsey@mayfield.portsmouth.sch.uk" TargetMode="External"/><Relationship Id="rId43" Type="http://schemas.openxmlformats.org/officeDocument/2006/relationships/hyperlink" Target="mailto:Burnett-Shauna@mayfield.portsmouth.sch.uk" TargetMode="External"/><Relationship Id="rId48" Type="http://schemas.openxmlformats.org/officeDocument/2006/relationships/hyperlink" Target="mailto:newman-jade@mayfield.portsmouth.sch.uk" TargetMode="External"/><Relationship Id="rId56" Type="http://schemas.openxmlformats.org/officeDocument/2006/relationships/hyperlink" Target="mailto:French-Pauline@mayfield.portsmouth.sch.uk" TargetMode="External"/><Relationship Id="rId64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hyperlink" Target="mailto:Reid-Steve@mayfield.portsmouth.sch.uk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FranklinA@mayfield.portsmouth.sch.uk" TargetMode="External"/><Relationship Id="rId17" Type="http://schemas.openxmlformats.org/officeDocument/2006/relationships/hyperlink" Target="mailto:StedmanK@mayfield.portsmouth.sch.uk" TargetMode="External"/><Relationship Id="rId25" Type="http://schemas.openxmlformats.org/officeDocument/2006/relationships/hyperlink" Target="mailto:Hutchinson@mayfield.portsmouth.sch.uk" TargetMode="External"/><Relationship Id="rId33" Type="http://schemas.openxmlformats.org/officeDocument/2006/relationships/hyperlink" Target="mailto:roper-jules@mayfield.portsmouth.sch.uk" TargetMode="External"/><Relationship Id="rId38" Type="http://schemas.openxmlformats.org/officeDocument/2006/relationships/hyperlink" Target="mailto:jordan-peter@mayfield.portsmouth.sch.uk" TargetMode="External"/><Relationship Id="rId46" Type="http://schemas.openxmlformats.org/officeDocument/2006/relationships/hyperlink" Target="mailto:lepheana-mponeng@mayfield.portsmouth.sch.uk" TargetMode="External"/><Relationship Id="rId59" Type="http://schemas.openxmlformats.org/officeDocument/2006/relationships/hyperlink" Target="mailto:mudada-rumbidzai@mayfield.portsmouth.sch.uk" TargetMode="External"/><Relationship Id="rId67" Type="http://schemas.openxmlformats.org/officeDocument/2006/relationships/theme" Target="theme/theme1.xml"/><Relationship Id="rId20" Type="http://schemas.openxmlformats.org/officeDocument/2006/relationships/hyperlink" Target="mailto:dolinghernandezsanch@mayfield.portsmouth.sch.uk" TargetMode="External"/><Relationship Id="rId41" Type="http://schemas.openxmlformats.org/officeDocument/2006/relationships/hyperlink" Target="mailto:Smith-Betheny@mayfield.portsmouth.sch.uk" TargetMode="External"/><Relationship Id="rId54" Type="http://schemas.openxmlformats.org/officeDocument/2006/relationships/hyperlink" Target="mailto:denfordr@mayfield.portsmouth.sch.uk" TargetMode="External"/><Relationship Id="rId62" Type="http://schemas.openxmlformats.org/officeDocument/2006/relationships/hyperlink" Target="mailto:astill-timothy@mayfield.portsmouth.sch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mailto:Rich@mayfield.portsmouth.sch.uk" TargetMode="External"/><Relationship Id="rId23" Type="http://schemas.openxmlformats.org/officeDocument/2006/relationships/hyperlink" Target="mailto:blakeallen-catherina@mayfield.portsmouth.sch.uk" TargetMode="External"/><Relationship Id="rId28" Type="http://schemas.openxmlformats.org/officeDocument/2006/relationships/hyperlink" Target="mailto:AstlesK@mayfield.portsmouth.sch.uk" TargetMode="External"/><Relationship Id="rId36" Type="http://schemas.openxmlformats.org/officeDocument/2006/relationships/hyperlink" Target="mailto:laguna-celia@mayfield.portsmouth.sch.uk" TargetMode="External"/><Relationship Id="rId49" Type="http://schemas.openxmlformats.org/officeDocument/2006/relationships/hyperlink" Target="mailto:munoz-evelyn@mayfield.portsmouth.sch.uk" TargetMode="External"/><Relationship Id="rId57" Type="http://schemas.openxmlformats.org/officeDocument/2006/relationships/hyperlink" Target="mailto:Painter-Emily@mayfield.portsmouth.sch.uk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hughes-hannah@mayfield.portsmouth.sch.uk" TargetMode="External"/><Relationship Id="rId44" Type="http://schemas.openxmlformats.org/officeDocument/2006/relationships/hyperlink" Target="mailto:medley-monique@mayfield.portsmouth.sch.uk" TargetMode="External"/><Relationship Id="rId52" Type="http://schemas.openxmlformats.org/officeDocument/2006/relationships/hyperlink" Target="mailto:DenfordP@mayfield.portsmouth.sch.uk" TargetMode="External"/><Relationship Id="rId60" Type="http://schemas.openxmlformats.org/officeDocument/2006/relationships/hyperlink" Target="mailto:bishop-nicola@mayfield.portsmouth.sch.uk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Severe-Tina@mayfield.portsmouth.sch.uk" TargetMode="External"/><Relationship Id="rId18" Type="http://schemas.openxmlformats.org/officeDocument/2006/relationships/hyperlink" Target="mailto:kapnisi-paul@mayfield.portsmouth.sch.uk" TargetMode="External"/><Relationship Id="rId39" Type="http://schemas.openxmlformats.org/officeDocument/2006/relationships/hyperlink" Target="mailto:jonesj1@mayfield.portsmouth.sch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83A68F83C6A47BFB95B29838E2CE4" ma:contentTypeVersion="23" ma:contentTypeDescription="Create a new document." ma:contentTypeScope="" ma:versionID="3b1f94dd41b2883eaeaaf1514ea4b4de">
  <xsd:schema xmlns:xsd="http://www.w3.org/2001/XMLSchema" xmlns:xs="http://www.w3.org/2001/XMLSchema" xmlns:p="http://schemas.microsoft.com/office/2006/metadata/properties" xmlns:ns2="256cee14-f636-4681-b71d-45a30a133b2b" xmlns:ns3="6f14df77-98d2-4ed4-8da8-6de542f49458" targetNamespace="http://schemas.microsoft.com/office/2006/metadata/properties" ma:root="true" ma:fieldsID="f2e8a4105ee7bf0f52dcf204f6f9f633" ns2:_="" ns3:_="">
    <xsd:import namespace="256cee14-f636-4681-b71d-45a30a133b2b"/>
    <xsd:import namespace="6f14df77-98d2-4ed4-8da8-6de542f49458"/>
    <xsd:element name="properties">
      <xsd:complexType>
        <xsd:sequence>
          <xsd:element name="documentManagement">
            <xsd:complexType>
              <xsd:all>
                <xsd:element ref="ns2:Reviewedby" minOccurs="0"/>
                <xsd:element ref="ns2:Shortliste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cee14-f636-4681-b71d-45a30a133b2b" elementFormDefault="qualified">
    <xsd:import namespace="http://schemas.microsoft.com/office/2006/documentManagement/types"/>
    <xsd:import namespace="http://schemas.microsoft.com/office/infopath/2007/PartnerControls"/>
    <xsd:element name="Reviewedby" ma:index="2" nillable="true" ma:displayName="Reviewed by" ma:format="Dropdown" ma:list="UserInfo" ma:SharePointGroup="0" ma:internalName="Reviewedby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ortlisted" ma:index="3" nillable="true" ma:displayName="Shortlisted" ma:default="1" ma:format="Dropdown" ma:internalName="Shortlisted" ma:readOnly="false">
      <xsd:simpleType>
        <xsd:restriction base="dms:Boolean"/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hidden="true" ma:internalName="MediaServiceAutoTags" ma:readOnly="true">
      <xsd:simpleType>
        <xsd:restriction base="dms:Text"/>
      </xsd:simpleType>
    </xsd:element>
    <xsd:element name="MediaServiceOCR" ma:index="11" nillable="true" ma:displayName="MediaServiceOCR" ma:hidden="true" ma:internalName="MediaServiceOCR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hidden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5fbf4e7-4c5a-4f72-bbe6-91898e03e7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4df77-98d2-4ed4-8da8-6de542f4945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5" nillable="true" ma:displayName="Taxonomy Catch All Column" ma:hidden="true" ma:list="{f15d23e5-94d6-46a1-9bbd-61b9341cbe16}" ma:internalName="TaxCatchAll" ma:showField="CatchAllData" ma:web="6f14df77-98d2-4ed4-8da8-6de542f494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f14df77-98d2-4ed4-8da8-6de542f49458">
      <UserInfo>
        <DisplayName>Mr R CLARKLYONS</DisplayName>
        <AccountId>1688</AccountId>
        <AccountType/>
      </UserInfo>
      <UserInfo>
        <DisplayName>Mrs L HOLLIS</DisplayName>
        <AccountId>596</AccountId>
        <AccountType/>
      </UserInfo>
      <UserInfo>
        <DisplayName>Mr A SHAKIB</DisplayName>
        <AccountId>4997</AccountId>
        <AccountType/>
      </UserInfo>
      <UserInfo>
        <DisplayName>Mrs F ROGERS</DisplayName>
        <AccountId>351</AccountId>
        <AccountType/>
      </UserInfo>
      <UserInfo>
        <DisplayName>Mr A TITE</DisplayName>
        <AccountId>142</AccountId>
        <AccountType/>
      </UserInfo>
      <UserInfo>
        <DisplayName>Miss L HILLIER</DisplayName>
        <AccountId>821</AccountId>
        <AccountType/>
      </UserInfo>
    </SharedWithUsers>
    <Reviewedby xmlns="256cee14-f636-4681-b71d-45a30a133b2b">
      <UserInfo>
        <DisplayName/>
        <AccountId xsi:nil="true"/>
        <AccountType/>
      </UserInfo>
    </Reviewedby>
    <Shortlisted xmlns="256cee14-f636-4681-b71d-45a30a133b2b">true</Shortlisted>
    <lcf76f155ced4ddcb4097134ff3c332f xmlns="256cee14-f636-4681-b71d-45a30a133b2b">
      <Terms xmlns="http://schemas.microsoft.com/office/infopath/2007/PartnerControls"/>
    </lcf76f155ced4ddcb4097134ff3c332f>
    <TaxCatchAll xmlns="6f14df77-98d2-4ed4-8da8-6de542f49458" xsi:nil="true"/>
  </documentManagement>
</p:properties>
</file>

<file path=customXml/itemProps1.xml><?xml version="1.0" encoding="utf-8"?>
<ds:datastoreItem xmlns:ds="http://schemas.openxmlformats.org/officeDocument/2006/customXml" ds:itemID="{D2FE6B99-8D42-43F5-8E97-B92F039531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50E1C5-1765-4AA6-BAB9-050620D4C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6cee14-f636-4681-b71d-45a30a133b2b"/>
    <ds:schemaRef ds:uri="6f14df77-98d2-4ed4-8da8-6de542f494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B38C37-07DB-41D1-B9A3-E2E2FF77DD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AC2885-3777-4176-8EAB-F64D7795D2DF}">
  <ds:schemaRefs>
    <ds:schemaRef ds:uri="http://schemas.microsoft.com/office/2006/metadata/properties"/>
    <ds:schemaRef ds:uri="http://schemas.microsoft.com/office/infopath/2007/PartnerControls"/>
    <ds:schemaRef ds:uri="6f14df77-98d2-4ed4-8da8-6de542f49458"/>
    <ds:schemaRef ds:uri="256cee14-f636-4681-b71d-45a30a133b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8</Words>
  <Characters>5974</Characters>
  <Application>Microsoft Office Word</Application>
  <DocSecurity>0</DocSecurity>
  <Lines>497</Lines>
  <Paragraphs>503</Paragraphs>
  <ScaleCrop>false</ScaleCrop>
  <Company/>
  <LinksUpToDate>false</LinksUpToDate>
  <CharactersWithSpaces>6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pesD</dc:creator>
  <cp:keywords/>
  <cp:lastModifiedBy>Mr H PRICE</cp:lastModifiedBy>
  <cp:revision>2</cp:revision>
  <cp:lastPrinted>2014-09-26T11:17:00Z</cp:lastPrinted>
  <dcterms:created xsi:type="dcterms:W3CDTF">2023-09-18T12:04:00Z</dcterms:created>
  <dcterms:modified xsi:type="dcterms:W3CDTF">2023-09-18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383A68F83C6A47BFB95B29838E2CE4</vt:lpwstr>
  </property>
  <property fmtid="{D5CDD505-2E9C-101B-9397-08002B2CF9AE}" pid="3" name="AuthorIds_UIVersion_12288">
    <vt:lpwstr>596</vt:lpwstr>
  </property>
  <property fmtid="{D5CDD505-2E9C-101B-9397-08002B2CF9AE}" pid="4" name="GrammarlyDocumentId">
    <vt:lpwstr>5fe031e123355c8479fefc97755d5bf0f9259602fcd3baa1ee3f7120e7a2679f</vt:lpwstr>
  </property>
</Properties>
</file>